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235CE" w14:textId="5417A541" w:rsidR="00652EEC" w:rsidRDefault="00D70D26">
      <w:pPr>
        <w:rPr>
          <w:lang w:val="sr-Cyrl-RS"/>
        </w:rPr>
      </w:pPr>
      <w:r>
        <w:rPr>
          <w:lang w:val="sr-Cyrl-RS"/>
        </w:rPr>
        <w:t>Обавештење за студенте Интегрисаних академских студија</w:t>
      </w:r>
    </w:p>
    <w:p w14:paraId="2A2B903F" w14:textId="01B95EF6" w:rsidR="00D70D26" w:rsidRDefault="00D70D26">
      <w:pPr>
        <w:rPr>
          <w:lang w:val="sr-Cyrl-RS"/>
        </w:rPr>
      </w:pPr>
    </w:p>
    <w:p w14:paraId="3F7CC5AE" w14:textId="13D8545A" w:rsidR="00D70D26" w:rsidRDefault="00D70D26" w:rsidP="00D70D26">
      <w:pPr>
        <w:jc w:val="both"/>
        <w:rPr>
          <w:lang w:val="sr-Cyrl-RS"/>
        </w:rPr>
      </w:pPr>
      <w:r>
        <w:rPr>
          <w:lang w:val="sr-Cyrl-RS"/>
        </w:rPr>
        <w:t xml:space="preserve">Поштовани студенти, с обзиром на ваше велико интересовање за похађање наставе на даљину, на </w:t>
      </w:r>
      <w:r>
        <w:rPr>
          <w:lang w:val="en-US"/>
        </w:rPr>
        <w:t>web</w:t>
      </w:r>
      <w:r>
        <w:t xml:space="preserve"> </w:t>
      </w:r>
      <w:r>
        <w:rPr>
          <w:lang w:val="sr-Cyrl-RS"/>
        </w:rPr>
        <w:t>страниц</w:t>
      </w:r>
      <w:r>
        <w:rPr>
          <w:lang w:val="sr-Cyrl-RS"/>
        </w:rPr>
        <w:t>у</w:t>
      </w:r>
      <w:r>
        <w:rPr>
          <w:lang w:val="sr-Cyrl-RS"/>
        </w:rPr>
        <w:t xml:space="preserve"> Факултета</w:t>
      </w:r>
      <w:r>
        <w:rPr>
          <w:lang w:val="sr-Cyrl-RS"/>
        </w:rPr>
        <w:t xml:space="preserve"> постављен је измењен распоред</w:t>
      </w:r>
      <w:r w:rsidR="0058161A">
        <w:rPr>
          <w:lang w:val="en-US"/>
        </w:rPr>
        <w:t xml:space="preserve"> </w:t>
      </w:r>
      <w:r w:rsidR="0058161A">
        <w:rPr>
          <w:lang w:val="sr-Cyrl-RS"/>
        </w:rPr>
        <w:t>наставе</w:t>
      </w:r>
      <w:r>
        <w:rPr>
          <w:lang w:val="sr-Cyrl-RS"/>
        </w:rPr>
        <w:t xml:space="preserve"> који садржи додатне термине за предавања и вежбе.</w:t>
      </w:r>
      <w:r>
        <w:rPr>
          <w:lang w:val="sr-Cyrl-RS"/>
        </w:rPr>
        <w:t xml:space="preserve"> </w:t>
      </w:r>
    </w:p>
    <w:p w14:paraId="74E75894" w14:textId="1157BC16" w:rsidR="00D70D26" w:rsidRDefault="00D70D26" w:rsidP="00D70D26">
      <w:pPr>
        <w:jc w:val="both"/>
        <w:rPr>
          <w:lang w:val="sr-Cyrl-RS"/>
        </w:rPr>
      </w:pPr>
      <w:r>
        <w:rPr>
          <w:lang w:val="sr-Cyrl-RS"/>
        </w:rPr>
        <w:t>Црвеном бојом су у распореду означени термини предавања</w:t>
      </w:r>
      <w:r w:rsidR="003A203F">
        <w:rPr>
          <w:lang w:val="sr-Cyrl-RS"/>
        </w:rPr>
        <w:t>/вежби</w:t>
      </w:r>
      <w:r>
        <w:rPr>
          <w:lang w:val="sr-Cyrl-RS"/>
        </w:rPr>
        <w:t xml:space="preserve"> који ће се одржати само уколико у основном термину </w:t>
      </w:r>
      <w:r w:rsidR="003A203F">
        <w:rPr>
          <w:lang w:val="sr-Cyrl-RS"/>
        </w:rPr>
        <w:t xml:space="preserve">предавања/вежби </w:t>
      </w:r>
      <w:r>
        <w:rPr>
          <w:lang w:val="sr-Cyrl-RS"/>
        </w:rPr>
        <w:t xml:space="preserve">буде присутан максималан број људи које апликација подржава (100). </w:t>
      </w:r>
      <w:r w:rsidR="003A203F">
        <w:rPr>
          <w:lang w:val="sr-Cyrl-RS"/>
        </w:rPr>
        <w:t>У</w:t>
      </w:r>
      <w:r>
        <w:rPr>
          <w:lang w:val="sr-Cyrl-RS"/>
        </w:rPr>
        <w:t xml:space="preserve"> супротном, настава у термину означеном црвеном бојом у распореду се неће одржати.</w:t>
      </w:r>
    </w:p>
    <w:p w14:paraId="03F84900" w14:textId="23ADABB3" w:rsidR="00D70D26" w:rsidRDefault="00D70D26" w:rsidP="00D70D26">
      <w:pPr>
        <w:jc w:val="both"/>
        <w:rPr>
          <w:lang w:val="sr-Cyrl-RS"/>
        </w:rPr>
      </w:pPr>
      <w:r>
        <w:rPr>
          <w:lang w:val="sr-Cyrl-RS"/>
        </w:rPr>
        <w:t>На даље, у дневним распоредима такође ће црвеном бојом бити означени само додатни термини. Основни термини, током којих ће се настава одржавати</w:t>
      </w:r>
      <w:r w:rsidR="003A203F">
        <w:rPr>
          <w:lang w:val="sr-Cyrl-RS"/>
        </w:rPr>
        <w:t xml:space="preserve"> без обзира на број присутних</w:t>
      </w:r>
      <w:r>
        <w:rPr>
          <w:lang w:val="sr-Cyrl-RS"/>
        </w:rPr>
        <w:t xml:space="preserve"> биће означени црном бојом.</w:t>
      </w:r>
    </w:p>
    <w:p w14:paraId="704694C2" w14:textId="07394963" w:rsidR="00D70D26" w:rsidRPr="00D70D26" w:rsidRDefault="00D70D26" w:rsidP="00D70D26">
      <w:pPr>
        <w:jc w:val="both"/>
        <w:rPr>
          <w:lang w:val="sr-Cyrl-RS"/>
        </w:rPr>
      </w:pPr>
      <w:r>
        <w:rPr>
          <w:lang w:val="sr-Cyrl-RS"/>
        </w:rPr>
        <w:t xml:space="preserve">За све измене студенти ће бити </w:t>
      </w:r>
      <w:r w:rsidR="003A203F">
        <w:rPr>
          <w:lang w:val="sr-Cyrl-RS"/>
        </w:rPr>
        <w:t xml:space="preserve">благовремено </w:t>
      </w:r>
      <w:bookmarkStart w:id="0" w:name="_GoBack"/>
      <w:bookmarkEnd w:id="0"/>
      <w:r>
        <w:rPr>
          <w:lang w:val="sr-Cyrl-RS"/>
        </w:rPr>
        <w:t xml:space="preserve">обавештени преко </w:t>
      </w:r>
      <w:r>
        <w:rPr>
          <w:lang w:val="en-US"/>
        </w:rPr>
        <w:t>web</w:t>
      </w:r>
      <w:r>
        <w:t xml:space="preserve"> </w:t>
      </w:r>
      <w:r>
        <w:rPr>
          <w:lang w:val="sr-Cyrl-RS"/>
        </w:rPr>
        <w:t>странице Факултета или електронске поште</w:t>
      </w:r>
    </w:p>
    <w:sectPr w:rsidR="00D70D26" w:rsidRPr="00D70D26" w:rsidSect="00045388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DKwsDA2NDMyMzVU0lEKTi0uzszPAykwrAUAblAXbSwAAAA="/>
  </w:docVars>
  <w:rsids>
    <w:rsidRoot w:val="00D70D26"/>
    <w:rsid w:val="00045388"/>
    <w:rsid w:val="003A203F"/>
    <w:rsid w:val="0058161A"/>
    <w:rsid w:val="00652EEC"/>
    <w:rsid w:val="00660D6C"/>
    <w:rsid w:val="00682E9E"/>
    <w:rsid w:val="0078041B"/>
    <w:rsid w:val="007D1D3C"/>
    <w:rsid w:val="008331C5"/>
    <w:rsid w:val="008A4936"/>
    <w:rsid w:val="009323DB"/>
    <w:rsid w:val="00A23A39"/>
    <w:rsid w:val="00C56B0F"/>
    <w:rsid w:val="00CE0F2F"/>
    <w:rsid w:val="00D70D26"/>
    <w:rsid w:val="00DD6567"/>
    <w:rsid w:val="00F7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sr-Latn-R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E9C20"/>
  <w15:chartTrackingRefBased/>
  <w15:docId w15:val="{6211BF17-F547-4AB7-AAB7-C0F434441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="Times New Roman" w:hAnsi="Book Antiqua" w:cs="Times New Roman"/>
        <w:sz w:val="22"/>
        <w:szCs w:val="22"/>
        <w:lang w:val="sr-Latn-RS" w:eastAsia="sr-Latn-R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 Vucicevic</dc:creator>
  <cp:keywords/>
  <dc:description/>
  <cp:lastModifiedBy>Milos Vucicevic</cp:lastModifiedBy>
  <cp:revision>3</cp:revision>
  <dcterms:created xsi:type="dcterms:W3CDTF">2020-04-04T22:14:00Z</dcterms:created>
  <dcterms:modified xsi:type="dcterms:W3CDTF">2020-04-04T22:31:00Z</dcterms:modified>
</cp:coreProperties>
</file>